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AGNOLIA #EU2492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492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Amyl cinnamic aldehyde, Hydroxy, Geranyl acetate, Iso E Super.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Am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paraId="15AF5E6F" w14:textId="5180E34A">
            <w:pPr>
              <w:pStyle w:val="SDSTableTextNormal"/>
              <w:rPr>
                <w:noProof w:val="0"/>
              </w:rPr>
            </w:pPr>
            <w:r w:rsidR="00066C34">
              <w:rPr>
                <w:noProof/>
              </w:rPr>
              <w:t>0.08 – 0.15</w:t>
            </w:r>
          </w:p>
        </w:tc>
        <w:tc>
          <w:tcPr>
            <w:tcW w:w="3118" w:type="dxa"/>
          </w:tcPr>
          <w:p w:rsidR="00827634" w:rsidRPr="00E158AE" w:rsidP="009B0F88" w14:paraId="03C690C9"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071548 – 0.132322</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AGNOLIA #EU2492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AGNOLIA #EU2492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04</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Amyl cinnamic aldehyde ; Hydroxy ; Geranyl acetate ; Iso E Super</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myl cinnamic aldehyde ; Geranyl acetate ; Iso E Super</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Amyl cinnamic aldehyde, Hydroxy, Geranyl acetate, Iso E Super.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MAGNOLIA #EU2492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MAGNOLIA #EU2492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C2E24DEA-6A1F-450C-BC45-2CAE12CFC6E5}"/>
</file>

<file path=customXml/itemProps3.xml><?xml version="1.0" encoding="utf-8"?>
<ds:datastoreItem xmlns:ds="http://schemas.openxmlformats.org/officeDocument/2006/customXml" ds:itemID="{C8719293-0011-4687-9581-B6E2B76FBF22}"/>
</file>

<file path=customXml/itemProps4.xml><?xml version="1.0" encoding="utf-8"?>
<ds:datastoreItem xmlns:ds="http://schemas.openxmlformats.org/officeDocument/2006/customXml" ds:itemID="{06CB9DF4-B36C-40EB-A861-696C9383CA9C}"/>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